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เทคโนโลยีที่แบบก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อยากให้มีครับ เพราะเป็นประโยชน์ มันก็อยู่รอบตัวทุกวันแล้ว แล้วอนาคตก็สำคัญสำหรับเด็ก ๆ ด้วยครับ</w:t>
      </w:r>
    </w:p>
    <w:p>
      <w:pPr>
        <w:pStyle w:val="BodyText"/>
      </w:pPr>
      <w:r>
        <w:t xml:space="preserve">[เสียงดนตรี] ก</w:t>
      </w:r>
    </w:p>
    <w:p>
      <w:pPr>
        <w:pStyle w:val="BodyText"/>
      </w:pPr>
      <w:r>
        <w:t xml:space="preserve">(ผู้ให้สัมภาษณ์) มาเรียนรู้เรื่องขดิจิทัลไม่ใช่เรื่องของใครคนใดคนหนึ่ง อนาคตของประเทศ</w:t>
      </w:r>
    </w:p>
    <w:p>
      <w:pPr>
        <w:pStyle w:val="BodyText"/>
      </w:pPr>
      <w:r>
        <w:t xml:space="preserve">[เสียงดนตรี] ท่านนายกรัฐมนตรี ท่านพลเอกประยุทธ์ จันทร์โอชา ท่านคณะรัฐมนตรี ประธาน กสทช. ท่านคณะทูต มารับหน้าที่เป็นพิธีกร และขอต้อนรับทุกท่านเข้าสู่ของพิธีเปิด Digital Thailand Big Bang 2018 Thailand Big Dat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ห้องฝึกซ้อม Digital Thailand Big Bang 2019</dc:title>
  <dc:creator/>
  <cp:keywords/>
  <dcterms:created xsi:type="dcterms:W3CDTF">2021-03-23T08:35:47Z</dcterms:created>
  <dcterms:modified xsi:type="dcterms:W3CDTF">2021-03-23T0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5.58 น.</vt:lpwstr>
  </property>
  <property fmtid="{D5CDD505-2E9C-101B-9397-08002B2CF9AE}" pid="3" name="subtitle">
    <vt:lpwstr/>
  </property>
</Properties>
</file>